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no Kuriakos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n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riakos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5 Oak Trails Rd Apt 302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kp53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1394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phrai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